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John Doe</w:t>
      </w:r>
      <w:r>
        <w:br/>
      </w:r>
      <w:r>
        <w:t xml:space="preserve">123 Green Valley Road, Sydney, NSW 2000</w:t>
      </w:r>
      <w:r>
        <w:br/>
      </w:r>
      <w:r>
        <w:t xml:space="preserve">+61 412 345 678 | john.doe@email.com</w:t>
      </w:r>
      <w:r>
        <w:br/>
      </w:r>
      <w:r>
        <w:t xml:space="preserve">April 5, 2024</w:t>
      </w:r>
    </w:p>
    <w:p>
      <w:pPr>
        <w:pStyle w:val="BodyText"/>
      </w:pPr>
      <w:r>
        <w:rPr>
          <w:bCs/>
          <w:b/>
        </w:rPr>
        <w:t xml:space="preserve">HR Department</w:t>
      </w:r>
      <w:r>
        <w:br/>
      </w:r>
      <w:r>
        <w:t xml:space="preserve">[Company Name]</w:t>
      </w:r>
      <w:r>
        <w:br/>
      </w:r>
      <w:r>
        <w:t xml:space="preserve">[Company Address]</w:t>
      </w:r>
      <w:r>
        <w:br/>
      </w:r>
      <w:r>
        <w:t xml:space="preserve">Sydney, NSW 2000</w:t>
      </w:r>
    </w:p>
    <w:bookmarkStart w:id="20" w:name="dear-hiring-manager"/>
    <w:p>
      <w:pPr>
        <w:pStyle w:val="Heading2"/>
      </w:pPr>
      <w:r>
        <w:t xml:space="preserve">Dear Hiring Manager,</w:t>
      </w:r>
    </w:p>
    <w:p>
      <w:pPr>
        <w:pStyle w:val="FirstParagraph"/>
      </w:pPr>
      <w:r>
        <w:t xml:space="preserve">I am writing to express my interest in the Environmental Engineer position at [Company Name] in Australia Sydney. As a dedicated and experienced Environmental Engineer with over five years of expertise in sustainable infrastructure, pollution control, and environmental impact assessment, I am eager to contribute my skills to a forward-thinking organization like yours. The opportunity to work on projects that align with Australia’s commitment to environmental stewardship and innovation in Sydney is deeply compelling to me.</w:t>
      </w:r>
    </w:p>
    <w:p>
      <w:pPr>
        <w:pStyle w:val="BodyText"/>
      </w:pPr>
      <w:r>
        <w:t xml:space="preserve">My academic background includes a Bachelor of Environmental Engineering from the University of New South Wales, followed by a Master’s degree in Environmental Science with a focus on renewable energy systems. This education, combined with my professional experience, has equipped me to tackle complex environmental challenges while adhering to Australian regulatory standards such as the National Environment Protection Measures (NEPM) and the Environment Protection and Biodiversity Conservation Act 1999. I have worked on projects ranging from wastewater treatment plant design to urban green space development, ensuring that every solution balances ecological integrity with community needs.</w:t>
      </w:r>
    </w:p>
    <w:p>
      <w:pPr>
        <w:pStyle w:val="BodyText"/>
      </w:pPr>
      <w:r>
        <w:t xml:space="preserve">One of my most rewarding experiences was leading a team to implement a solar energy integration project for a commercial complex in Sydney’s inner city. This initiative reduced the site’s carbon footprint by 35% and set a benchmark for sustainable urban development. My ability to collaborate with cross-functional teams, including architects, urban planners, and local authorities, has consistently resulted in projects that meet both technical requirements and community expectations.</w:t>
      </w:r>
    </w:p>
    <w:p>
      <w:pPr>
        <w:pStyle w:val="BodyText"/>
      </w:pPr>
      <w:r>
        <w:t xml:space="preserve">As an Environmental Engineer in Australia Sydney, I have witnessed firsthand the region’s unique environmental challenges. From managing coastal erosion along Sydney’s beaches to mitigating air quality issues in densely populated areas, the need for innovative engineering solutions is urgent. I am particularly passionate about projects that address these issues while fostering resilience against climate change. For example, my work on a stormwater management system in Bondi Beach not only improved water quality but also enhanced biodiversity by creating a habitat for native species.</w:t>
      </w:r>
    </w:p>
    <w:p>
      <w:pPr>
        <w:pStyle w:val="BodyText"/>
      </w:pPr>
      <w:r>
        <w:t xml:space="preserve">The Australian environment sector is at the forefront of global sustainability efforts, and I am eager to contribute to this momentum. My proficiency in environmental modeling software such as SWMM and ArcGIS allows me to analyze complex data and design solutions that are both efficient and scalable. Additionally, my experience with ISO 14001 environmental management systems ensures that all projects I lead or support comply with international standards for sustainability.</w:t>
      </w:r>
    </w:p>
    <w:p>
      <w:pPr>
        <w:pStyle w:val="BodyText"/>
      </w:pPr>
      <w:r>
        <w:t xml:space="preserve">What draws me to [Company Name] is your commitment to pioneering green technologies and your focus on community-driven environmental initiatives. I am particularly inspired by your recent project on renewable energy integration in suburban areas, which mirrors my own vision of creating accessible and sustainable infrastructure. I believe my technical expertise, combined with a strong ethical framework for environmental protection, aligns perfectly with the goals of your organization.</w:t>
      </w:r>
    </w:p>
    <w:p>
      <w:pPr>
        <w:pStyle w:val="BodyText"/>
      </w:pPr>
      <w:r>
        <w:t xml:space="preserve">In addition to my technical skills, I pride myself on being a proactive problem solver and an effective communicator. I have presented findings to stakeholders ranging from local councils to industry leaders, ensuring that complex environmental data is translated into actionable strategies. My ability to adapt to evolving regulations and emerging technologies keeps me at the forefront of the field, allowing me to deliver solutions that are both innovative and compliant.</w:t>
      </w:r>
    </w:p>
    <w:p>
      <w:pPr>
        <w:pStyle w:val="BodyText"/>
      </w:pPr>
      <w:r>
        <w:t xml:space="preserve">As an Environmental Engineer in Australia Sydney, I am acutely aware of the importance of collaboration with local communities and Indigenous groups. My experience working with Aboriginal land management councils on a biodiversity conservation project in the Blue Mountains has reinforced my belief that sustainable development must be inclusive and culturally sensitive. I bring this perspective to every project, ensuring that environmental solutions respect both ecological and social values.</w:t>
      </w:r>
    </w:p>
    <w:p>
      <w:pPr>
        <w:pStyle w:val="BodyText"/>
      </w:pPr>
      <w:r>
        <w:t xml:space="preserve">I am confident that my background, skills, and passion for environmental engineering make me a strong candidate for this role. I would welcome the opportunity to discuss how my experiences align with [Company Name]’s mission to advance sustainability in Australia Sydney. Thank you for considering my application. I look forward to the possibility of contributing to your team and helping drive meaningful environmental progress.</w:t>
      </w:r>
    </w:p>
    <w:p>
      <w:pPr>
        <w:pStyle w:val="BodyText"/>
      </w:pPr>
      <w:r>
        <w:t xml:space="preserve">Sincerely,</w:t>
      </w:r>
      <w:r>
        <w:br/>
      </w:r>
      <w:r>
        <w:rPr>
          <w:bCs/>
          <w:b/>
        </w:rPr>
        <w:t xml:space="preserve">John Doe</w:t>
      </w:r>
      <w:r>
        <w:br/>
      </w:r>
      <w:r>
        <w:t xml:space="preserve">Environmental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1T11:05:44Z</dcterms:created>
  <dcterms:modified xsi:type="dcterms:W3CDTF">2026-07-21T11:05:44Z</dcterms:modified>
</cp:coreProperties>
</file>

<file path=docProps/custom.xml><?xml version="1.0" encoding="utf-8"?>
<Properties xmlns="http://schemas.openxmlformats.org/officeDocument/2006/custom-properties" xmlns:vt="http://schemas.openxmlformats.org/officeDocument/2006/docPropsVTypes"/>
</file>